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36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exo (%)</w:t>
            </w:r>
          </w:p>
        </w:tc>
        <w:tc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224 (61.4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p>
            <w:pPr>
              <w:pStyle w:val="Compact"/>
              <w:jc w:val="center"/>
            </w:pPr>
            <w:r>
              <w:t xml:space="preserve">141 (38.6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dade (média (DP)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63.56 (15.9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ltura (média (DP)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1.63 (0.1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o (média (DP)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75.51 (19.4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MC (média (DP)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28.40 (6.2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po.Atendimento (%)</w:t>
            </w:r>
          </w:p>
        </w:tc>
        <w:tc>
          <w:p>
            <w:pPr>
              <w:pStyle w:val="Compact"/>
              <w:jc w:val="center"/>
            </w:pPr>
            <w:r>
              <w:t xml:space="preserve">EXTERNO</w:t>
            </w:r>
          </w:p>
        </w:tc>
        <w:tc>
          <w:p>
            <w:pPr>
              <w:pStyle w:val="Compact"/>
              <w:jc w:val="center"/>
            </w:pPr>
            <w:r>
              <w:t xml:space="preserve">140 (38.4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NTERNAÇÃO</w:t>
            </w:r>
          </w:p>
        </w:tc>
        <w:tc>
          <w:p>
            <w:pPr>
              <w:pStyle w:val="Compact"/>
              <w:jc w:val="center"/>
            </w:pPr>
            <w:r>
              <w:t xml:space="preserve">225 (61.6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P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357 (98.1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7 ( 1.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PT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325 (89.0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40 (11.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VP.PREVIA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322 (88.2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43 (11.8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4fa2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